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480B8DA3" w14:textId="6C3C5682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2020-</w:t>
      </w:r>
      <w:r w:rsidR="00E30B15">
        <w:rPr>
          <w:rFonts w:ascii="Arial" w:hAnsi="Arial" w:cs="Arial"/>
          <w:b/>
          <w:sz w:val="24"/>
        </w:rPr>
        <w:t>Current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epartment of Psychology, Neuroscience and Behaviour</w:t>
      </w:r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upervisors: Sukhvinder Obhi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>Department of Psychology, Neuroscience &amp; Behaviour</w:t>
      </w:r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61904A28" w14:textId="419213CB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Pichtikova, M., Sanders, T., &amp; Obhi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</w:t>
      </w:r>
      <w:r w:rsidR="003C2AF3">
        <w:rPr>
          <w:rFonts w:ascii="Arial" w:hAnsi="Arial" w:cs="Arial"/>
          <w:bCs/>
          <w:i/>
          <w:iCs/>
          <w:sz w:val="24"/>
        </w:rPr>
        <w:t>a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>¸ Jenkins, M., &amp; Obhi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0958F144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5680BF2C" w14:textId="1534C6D8" w:rsidR="004826FC" w:rsidRPr="004826FC" w:rsidRDefault="004826FC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In Prep.). </w:t>
      </w:r>
      <w:r w:rsidR="00214C75" w:rsidRPr="00214C75">
        <w:rPr>
          <w:rFonts w:ascii="Arial" w:hAnsi="Arial" w:cs="Arial"/>
          <w:sz w:val="24"/>
        </w:rPr>
        <w:t>Blatant Dehumanization is not influenced by Superordinate In-group Labels: Evidence from the Canadian Context.</w:t>
      </w:r>
    </w:p>
    <w:p w14:paraId="50826D23" w14:textId="77777777" w:rsidR="004826FC" w:rsidRDefault="004826FC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0F380B38" w14:textId="2432EB87" w:rsidR="004826FC" w:rsidRPr="004826FC" w:rsidRDefault="004826FC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EE01F9D" w14:textId="77777777" w:rsidR="004826FC" w:rsidRDefault="004826FC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7B56CBB" w14:textId="74132E32" w:rsidR="00F57CF8" w:rsidRPr="00197094" w:rsidRDefault="00197094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="00D64E48" w:rsidRPr="009925FA">
        <w:rPr>
          <w:rFonts w:ascii="Arial" w:hAnsi="Arial" w:cs="Arial"/>
          <w:b/>
          <w:bCs/>
          <w:sz w:val="24"/>
        </w:rPr>
        <w:t>Galang, C.M.</w:t>
      </w:r>
      <w:r w:rsidR="00D64E48"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sz w:val="24"/>
        </w:rPr>
        <w:t>Obhi, S.S.</w:t>
      </w:r>
      <w:r w:rsidR="00D64E48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&amp; Finger, E. (In Prep.). </w:t>
      </w:r>
      <w:r w:rsidR="003F72BF" w:rsidRPr="003F72BF">
        <w:rPr>
          <w:rFonts w:ascii="Arial" w:hAnsi="Arial" w:cs="Arial"/>
          <w:sz w:val="24"/>
        </w:rPr>
        <w:t>The Sense of Agency for Brain Disorders: A Comprehensive Review and Proposed Unified Model</w:t>
      </w:r>
      <w:r w:rsidR="003F72BF">
        <w:rPr>
          <w:rFonts w:ascii="Arial" w:hAnsi="Arial" w:cs="Arial"/>
          <w:sz w:val="24"/>
        </w:rPr>
        <w:t>.</w:t>
      </w:r>
    </w:p>
    <w:p w14:paraId="0FA3E624" w14:textId="77777777" w:rsidR="00F57CF8" w:rsidRDefault="00F57CF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126DDF5A" w14:textId="7F0B8334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Sanders, T., Vijh, R.</w:t>
      </w:r>
      <w:r w:rsidR="00644511">
        <w:rPr>
          <w:rFonts w:ascii="Arial" w:hAnsi="Arial" w:cs="Arial"/>
          <w:sz w:val="24"/>
        </w:rPr>
        <w:t>, &amp; Obhi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2535D3A6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 xml:space="preserve">Biological Psychology; Social Cognitive and Affective Neuroscience; </w:t>
      </w:r>
      <w:r>
        <w:rPr>
          <w:rFonts w:ascii="Arial" w:hAnsi="Arial" w:cs="Arial"/>
          <w:sz w:val="24"/>
        </w:rPr>
        <w:t>Experimental Brain Research</w:t>
      </w:r>
      <w:r>
        <w:rPr>
          <w:rFonts w:ascii="Arial" w:hAnsi="Arial" w:cs="Arial"/>
          <w:sz w:val="24"/>
        </w:rPr>
        <w:t>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Psychologica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3753D8" w14:textId="77777777" w:rsidR="00FB6514" w:rsidRDefault="00FB6514" w:rsidP="00C7713F">
      <w:pPr>
        <w:spacing w:after="0" w:line="240" w:lineRule="auto"/>
      </w:pPr>
      <w:r>
        <w:separator/>
      </w:r>
    </w:p>
  </w:endnote>
  <w:endnote w:type="continuationSeparator" w:id="0">
    <w:p w14:paraId="2ECA36B2" w14:textId="77777777" w:rsidR="00FB6514" w:rsidRDefault="00FB6514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37B84C" w14:textId="77777777" w:rsidR="00FB6514" w:rsidRDefault="00FB6514" w:rsidP="00C7713F">
      <w:pPr>
        <w:spacing w:after="0" w:line="240" w:lineRule="auto"/>
      </w:pPr>
      <w:r>
        <w:separator/>
      </w:r>
    </w:p>
  </w:footnote>
  <w:footnote w:type="continuationSeparator" w:id="0">
    <w:p w14:paraId="304D3416" w14:textId="77777777" w:rsidR="00FB6514" w:rsidRDefault="00FB6514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27626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2BF"/>
    <w:rsid w:val="003F7C38"/>
    <w:rsid w:val="00400346"/>
    <w:rsid w:val="00400CC0"/>
    <w:rsid w:val="00400D23"/>
    <w:rsid w:val="00403BE3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26FC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1E50"/>
    <w:rsid w:val="006A3C1C"/>
    <w:rsid w:val="006A4EEE"/>
    <w:rsid w:val="006A5277"/>
    <w:rsid w:val="006A5359"/>
    <w:rsid w:val="006A6278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7DE5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4D79"/>
    <w:rsid w:val="00BE5043"/>
    <w:rsid w:val="00BE6084"/>
    <w:rsid w:val="00BF18C8"/>
    <w:rsid w:val="00BF21B5"/>
    <w:rsid w:val="00BF2A9A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E01FA"/>
    <w:rsid w:val="00CE271B"/>
    <w:rsid w:val="00CE27B8"/>
    <w:rsid w:val="00CE58F9"/>
    <w:rsid w:val="00CE6734"/>
    <w:rsid w:val="00CE7F2A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10357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3</TotalTime>
  <Pages>6</Pages>
  <Words>1762</Words>
  <Characters>1004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788</cp:revision>
  <cp:lastPrinted>2021-04-02T13:58:00Z</cp:lastPrinted>
  <dcterms:created xsi:type="dcterms:W3CDTF">2016-10-05T19:10:00Z</dcterms:created>
  <dcterms:modified xsi:type="dcterms:W3CDTF">2021-04-02T14:02:00Z</dcterms:modified>
</cp:coreProperties>
</file>